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80412" w14:textId="389F48BD" w:rsidR="00DB3A6A" w:rsidRPr="00091943" w:rsidRDefault="00091943">
      <w:pPr>
        <w:rPr>
          <w:b/>
          <w:sz w:val="28"/>
        </w:rPr>
      </w:pPr>
      <w:r w:rsidRPr="00091943">
        <w:rPr>
          <w:b/>
          <w:sz w:val="28"/>
        </w:rPr>
        <w:t>C</w:t>
      </w:r>
      <w:r w:rsidR="003B0E80">
        <w:rPr>
          <w:b/>
          <w:sz w:val="28"/>
        </w:rPr>
        <w:t>SC</w:t>
      </w:r>
      <w:r w:rsidR="00B76F81">
        <w:rPr>
          <w:b/>
          <w:sz w:val="28"/>
        </w:rPr>
        <w:t>9</w:t>
      </w:r>
      <w:r w:rsidRPr="00091943">
        <w:rPr>
          <w:b/>
          <w:sz w:val="28"/>
        </w:rPr>
        <w:t>3010 – Assignment 1 exercise</w:t>
      </w:r>
    </w:p>
    <w:p w14:paraId="2570EC4D" w14:textId="77777777" w:rsidR="00091943" w:rsidRDefault="00091943">
      <w:r>
        <w:t>Remember that this is a public repository so your changes will be seen by anyone who looks!</w:t>
      </w:r>
    </w:p>
    <w:p w14:paraId="7825FD91" w14:textId="48EC6C83" w:rsidR="00091943" w:rsidRDefault="00091943">
      <w:r>
        <w:t xml:space="preserve">Add some comments about Version management after this line, or just add some text so there is a change to this file.  Remember that your GitHub user </w:t>
      </w:r>
      <w:r w:rsidR="00B76F81">
        <w:t>ID</w:t>
      </w:r>
      <w:r>
        <w:t xml:space="preserve"> must be submitted in you</w:t>
      </w:r>
      <w:r w:rsidR="00B76F81">
        <w:t>r</w:t>
      </w:r>
      <w:r>
        <w:t xml:space="preserve"> assignment report!</w:t>
      </w:r>
    </w:p>
    <w:p w14:paraId="41BD0F3A" w14:textId="0327098F" w:rsidR="00B56A30" w:rsidRDefault="00BD1E1D">
      <w:r w:rsidRPr="00BD1E1D">
        <w:t>Version Management also called  Version Control or Revision Control, is a means to effectively track and control changes to a collection of related entities.  The term "Versioning" is also sometimes used but the difference is that "Versioning" typically refers to when someone manually applies a version number or label to something for easier communication or simplification such as "draft", "beta", or "1.0". In the context of an information solution version control is most often used to track and control changes to source code.  It is a very important tool within an overall life cycle management strategy for information solutions.</w:t>
      </w:r>
      <w:r>
        <w:rPr>
          <w:rFonts w:ascii="Verdana" w:hAnsi="Verdana"/>
          <w:color w:val="424240"/>
          <w:sz w:val="27"/>
          <w:szCs w:val="27"/>
          <w:shd w:val="clear" w:color="auto" w:fill="FEFDFA"/>
        </w:rPr>
        <w:t> </w:t>
      </w:r>
    </w:p>
    <w:p w14:paraId="0CFE0DDF" w14:textId="77777777" w:rsidR="00B56A30" w:rsidRDefault="00B56A30"/>
    <w:p w14:paraId="0966E9C6" w14:textId="77777777" w:rsidR="00091943" w:rsidRDefault="00091943"/>
    <w:sectPr w:rsidR="000919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TKxNDAzsrAwsTRX0lEKTi0uzszPAykwqgUAkck1iywAAAA="/>
  </w:docVars>
  <w:rsids>
    <w:rsidRoot w:val="00F5101E"/>
    <w:rsid w:val="00091943"/>
    <w:rsid w:val="003B0E80"/>
    <w:rsid w:val="00B56A30"/>
    <w:rsid w:val="00B76F81"/>
    <w:rsid w:val="00BD1E1D"/>
    <w:rsid w:val="00DB3A6A"/>
    <w:rsid w:val="00E07FA4"/>
    <w:rsid w:val="00ED498C"/>
    <w:rsid w:val="00F510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AF456"/>
  <w15:chartTrackingRefBased/>
  <w15:docId w15:val="{5C226226-6803-44AE-8066-7B8FAD1CF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43</Words>
  <Characters>8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Wilks</dc:creator>
  <cp:keywords/>
  <dc:description/>
  <cp:lastModifiedBy>ahmad bilal</cp:lastModifiedBy>
  <cp:revision>6</cp:revision>
  <dcterms:created xsi:type="dcterms:W3CDTF">2019-07-26T02:58:00Z</dcterms:created>
  <dcterms:modified xsi:type="dcterms:W3CDTF">2021-08-16T02:01:00Z</dcterms:modified>
</cp:coreProperties>
</file>